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604E4" w14:textId="77777777" w:rsidR="00880E18" w:rsidRPr="00F4258A" w:rsidRDefault="00880E18" w:rsidP="00880E18">
      <w:pPr>
        <w:pStyle w:val="NormalnyWeb"/>
        <w:spacing w:before="240" w:beforeAutospacing="0" w:after="240" w:afterAutospacing="0"/>
        <w:jc w:val="center"/>
        <w:textAlignment w:val="baseline"/>
        <w:rPr>
          <w:rFonts w:ascii="Arial" w:hAnsi="Arial" w:cs="Arial"/>
          <w:b/>
          <w:bCs/>
          <w:color w:val="000000"/>
        </w:rPr>
      </w:pPr>
      <w:r w:rsidRPr="00F4258A">
        <w:rPr>
          <w:rFonts w:ascii="Arial" w:hAnsi="Arial" w:cs="Arial"/>
          <w:b/>
          <w:bCs/>
          <w:color w:val="000000"/>
        </w:rPr>
        <w:t>Ogłoszenie</w:t>
      </w:r>
      <w:r w:rsidRPr="00F4258A">
        <w:rPr>
          <w:rFonts w:ascii="Arial" w:hAnsi="Arial" w:cs="Arial"/>
          <w:b/>
          <w:bCs/>
          <w:color w:val="000000"/>
        </w:rPr>
        <w:br/>
        <w:t>dla Studentów Wydziału Medycyny Weterynaryjnej</w:t>
      </w:r>
      <w:r w:rsidRPr="00F4258A">
        <w:rPr>
          <w:rFonts w:ascii="Arial" w:hAnsi="Arial" w:cs="Arial"/>
          <w:b/>
          <w:bCs/>
          <w:color w:val="000000"/>
        </w:rPr>
        <w:br/>
        <w:t>o rozpoczęciu rekrutacji do Projektu</w:t>
      </w:r>
    </w:p>
    <w:p w14:paraId="3FA68F12" w14:textId="0220AE1C" w:rsidR="00880E18" w:rsidRPr="00F4258A" w:rsidRDefault="00880E18" w:rsidP="00F4258A">
      <w:pPr>
        <w:pStyle w:val="NormalnyWeb"/>
        <w:spacing w:before="240" w:beforeAutospacing="0" w:after="24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W ramach Projektu nr POWR.03.05.00-00-Z310/17 pn. ,,Program Rozwojowy Uniwersytetu Warmińsko-Mazurskiego w Olsztynie’’ rozpocznie się wkrótce realizacja zadania</w:t>
      </w:r>
      <w:r w:rsidR="00F47D0B" w:rsidRPr="00F4258A">
        <w:rPr>
          <w:rFonts w:ascii="Arial" w:hAnsi="Arial" w:cs="Arial"/>
          <w:color w:val="000000"/>
          <w:sz w:val="22"/>
          <w:szCs w:val="22"/>
        </w:rPr>
        <w:t xml:space="preserve"> </w:t>
      </w:r>
      <w:r w:rsidRPr="00F4258A">
        <w:rPr>
          <w:rFonts w:ascii="Arial" w:hAnsi="Arial" w:cs="Arial"/>
          <w:color w:val="000000"/>
          <w:sz w:val="22"/>
          <w:szCs w:val="22"/>
        </w:rPr>
        <w:t>5:  „Warsztaty dla studentów/</w:t>
      </w:r>
      <w:proofErr w:type="spellStart"/>
      <w:r w:rsidRPr="00F4258A">
        <w:rPr>
          <w:rFonts w:ascii="Arial" w:hAnsi="Arial" w:cs="Arial"/>
          <w:color w:val="000000"/>
          <w:sz w:val="22"/>
          <w:szCs w:val="22"/>
        </w:rPr>
        <w:t>ek</w:t>
      </w:r>
      <w:proofErr w:type="spellEnd"/>
      <w:r w:rsidRPr="00F4258A">
        <w:rPr>
          <w:rFonts w:ascii="Arial" w:hAnsi="Arial" w:cs="Arial"/>
          <w:color w:val="000000"/>
          <w:sz w:val="22"/>
          <w:szCs w:val="22"/>
        </w:rPr>
        <w:t xml:space="preserve"> WMW”.</w:t>
      </w:r>
    </w:p>
    <w:p w14:paraId="72B8723B" w14:textId="0CACE53D" w:rsidR="004630A3" w:rsidRDefault="00880E18" w:rsidP="00F4258A">
      <w:pPr>
        <w:pStyle w:val="Normalny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 xml:space="preserve">Warsztaty obejmują szkolenie </w:t>
      </w:r>
      <w:r w:rsidR="00F4258A" w:rsidRPr="00F4258A">
        <w:rPr>
          <w:rFonts w:ascii="Arial" w:hAnsi="Arial" w:cs="Arial"/>
          <w:color w:val="000000"/>
          <w:sz w:val="22"/>
          <w:szCs w:val="22"/>
        </w:rPr>
        <w:t>„</w:t>
      </w:r>
      <w:r w:rsidR="00F4258A" w:rsidRPr="00F4258A">
        <w:rPr>
          <w:rFonts w:ascii="Arial" w:hAnsi="Arial" w:cs="Arial"/>
          <w:sz w:val="22"/>
          <w:szCs w:val="22"/>
        </w:rPr>
        <w:t xml:space="preserve">Kurs </w:t>
      </w:r>
      <w:proofErr w:type="spellStart"/>
      <w:r w:rsidR="00F4258A" w:rsidRPr="00F4258A">
        <w:rPr>
          <w:rFonts w:ascii="Arial" w:hAnsi="Arial" w:cs="Arial"/>
          <w:sz w:val="22"/>
          <w:szCs w:val="22"/>
        </w:rPr>
        <w:t>groomerski</w:t>
      </w:r>
      <w:proofErr w:type="spellEnd"/>
      <w:r w:rsidR="00F4258A" w:rsidRPr="00F4258A">
        <w:rPr>
          <w:rFonts w:ascii="Arial" w:hAnsi="Arial" w:cs="Arial"/>
          <w:sz w:val="22"/>
          <w:szCs w:val="22"/>
        </w:rPr>
        <w:t xml:space="preserve"> podstawowy”</w:t>
      </w:r>
      <w:r w:rsidRPr="00F4258A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F4258A">
        <w:rPr>
          <w:rFonts w:ascii="Arial" w:hAnsi="Arial" w:cs="Arial"/>
          <w:color w:val="000000"/>
          <w:sz w:val="22"/>
          <w:szCs w:val="22"/>
        </w:rPr>
        <w:t>dla</w:t>
      </w:r>
      <w:r w:rsidR="00F4258A" w:rsidRPr="00F4258A">
        <w:rPr>
          <w:rFonts w:ascii="Arial" w:hAnsi="Arial" w:cs="Arial"/>
          <w:color w:val="000000"/>
          <w:sz w:val="22"/>
          <w:szCs w:val="22"/>
        </w:rPr>
        <w:t xml:space="preserve"> </w:t>
      </w:r>
      <w:r w:rsidR="004630A3">
        <w:rPr>
          <w:rFonts w:ascii="Arial" w:hAnsi="Arial" w:cs="Arial"/>
          <w:color w:val="000000"/>
          <w:sz w:val="22"/>
          <w:szCs w:val="22"/>
        </w:rPr>
        <w:t>10</w:t>
      </w:r>
      <w:r w:rsidR="00F4258A" w:rsidRPr="00F4258A">
        <w:rPr>
          <w:rFonts w:ascii="Arial" w:hAnsi="Arial" w:cs="Arial"/>
          <w:color w:val="000000"/>
          <w:sz w:val="22"/>
          <w:szCs w:val="22"/>
        </w:rPr>
        <w:t xml:space="preserve"> osób</w:t>
      </w:r>
      <w:r w:rsidR="004630A3">
        <w:rPr>
          <w:rFonts w:ascii="Arial" w:hAnsi="Arial" w:cs="Arial"/>
          <w:color w:val="000000"/>
          <w:sz w:val="22"/>
          <w:szCs w:val="22"/>
        </w:rPr>
        <w:t xml:space="preserve"> (5 grup po 2 osoby)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. Warsztaty odbędą się w </w:t>
      </w:r>
      <w:r w:rsidR="004630A3">
        <w:rPr>
          <w:rFonts w:ascii="Arial" w:hAnsi="Arial" w:cs="Arial"/>
          <w:color w:val="000000"/>
          <w:sz w:val="22"/>
          <w:szCs w:val="22"/>
        </w:rPr>
        <w:t xml:space="preserve">trzech terminach: </w:t>
      </w:r>
    </w:p>
    <w:p w14:paraId="24EE99F5" w14:textId="57F9BE9D" w:rsidR="004630A3" w:rsidRDefault="004630A3" w:rsidP="00F4258A">
      <w:pPr>
        <w:pStyle w:val="Normalny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- 14-25 czerwca</w:t>
      </w:r>
      <w:r w:rsidR="0079569F">
        <w:rPr>
          <w:rFonts w:ascii="Arial" w:hAnsi="Arial" w:cs="Arial"/>
          <w:color w:val="000000"/>
          <w:sz w:val="22"/>
          <w:szCs w:val="22"/>
        </w:rPr>
        <w:t xml:space="preserve"> </w:t>
      </w:r>
      <w:r w:rsidRPr="00F4258A">
        <w:rPr>
          <w:rFonts w:ascii="Arial" w:hAnsi="Arial" w:cs="Arial"/>
          <w:color w:val="000000"/>
          <w:sz w:val="22"/>
          <w:szCs w:val="22"/>
        </w:rPr>
        <w:t>2021 r.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79569F">
        <w:rPr>
          <w:rFonts w:ascii="Arial" w:hAnsi="Arial" w:cs="Arial"/>
          <w:color w:val="000000"/>
          <w:sz w:val="22"/>
          <w:szCs w:val="22"/>
        </w:rPr>
        <w:t xml:space="preserve">(1 grupa) </w:t>
      </w:r>
    </w:p>
    <w:p w14:paraId="73CB8346" w14:textId="1A91DCFF" w:rsidR="00880E18" w:rsidRDefault="004630A3" w:rsidP="00F4258A">
      <w:pPr>
        <w:pStyle w:val="Normalny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- 06-17 września </w:t>
      </w:r>
      <w:r w:rsidRPr="00F4258A">
        <w:rPr>
          <w:rFonts w:ascii="Arial" w:hAnsi="Arial" w:cs="Arial"/>
          <w:color w:val="000000"/>
          <w:sz w:val="22"/>
          <w:szCs w:val="22"/>
        </w:rPr>
        <w:t>2021 r.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79569F">
        <w:rPr>
          <w:rFonts w:ascii="Arial" w:hAnsi="Arial" w:cs="Arial"/>
          <w:color w:val="000000"/>
          <w:sz w:val="22"/>
          <w:szCs w:val="22"/>
        </w:rPr>
        <w:t xml:space="preserve">(2 grupy) </w:t>
      </w:r>
    </w:p>
    <w:p w14:paraId="68D7E9E4" w14:textId="666A539A" w:rsidR="004630A3" w:rsidRPr="00F4258A" w:rsidRDefault="004630A3" w:rsidP="00F4258A">
      <w:pPr>
        <w:pStyle w:val="Normalny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- 20 września – 01 października</w:t>
      </w:r>
      <w:r w:rsidR="00606DBE">
        <w:rPr>
          <w:rFonts w:ascii="Arial" w:hAnsi="Arial" w:cs="Arial"/>
          <w:color w:val="000000"/>
          <w:sz w:val="22"/>
          <w:szCs w:val="22"/>
        </w:rPr>
        <w:t xml:space="preserve"> 2021 r.</w:t>
      </w:r>
      <w:r>
        <w:rPr>
          <w:rFonts w:ascii="Arial" w:hAnsi="Arial" w:cs="Arial"/>
          <w:color w:val="000000"/>
          <w:sz w:val="22"/>
          <w:szCs w:val="22"/>
        </w:rPr>
        <w:t xml:space="preserve"> (2 grupy)</w:t>
      </w:r>
    </w:p>
    <w:p w14:paraId="6177F72F" w14:textId="78B06DDF" w:rsidR="00880E18" w:rsidRPr="00FE2A47" w:rsidRDefault="00880E18" w:rsidP="00F4258A">
      <w:pPr>
        <w:pStyle w:val="NormalnyWeb"/>
        <w:spacing w:before="240" w:after="24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E2A47">
        <w:rPr>
          <w:rFonts w:ascii="Arial" w:hAnsi="Arial" w:cs="Arial"/>
          <w:color w:val="000000"/>
          <w:sz w:val="22"/>
          <w:szCs w:val="22"/>
        </w:rPr>
        <w:t>Zakres tematyczny szkolenia obejmuje:</w:t>
      </w:r>
      <w:r w:rsidR="00FE2A47" w:rsidRPr="00FE2A47">
        <w:rPr>
          <w:rFonts w:ascii="Arial" w:hAnsi="Arial" w:cs="Arial"/>
          <w:color w:val="000000"/>
          <w:sz w:val="22"/>
          <w:szCs w:val="22"/>
        </w:rPr>
        <w:t xml:space="preserve"> </w:t>
      </w:r>
      <w:r w:rsidR="00FE2A47" w:rsidRPr="00FE2A47">
        <w:rPr>
          <w:rFonts w:ascii="Arial" w:hAnsi="Arial" w:cs="Arial"/>
          <w:b/>
          <w:bCs/>
          <w:color w:val="000000"/>
          <w:sz w:val="22"/>
          <w:szCs w:val="22"/>
        </w:rPr>
        <w:t>część teoretyczną</w:t>
      </w:r>
      <w:r w:rsidR="00FE2A47" w:rsidRPr="00FE2A47">
        <w:rPr>
          <w:rFonts w:ascii="Arial" w:hAnsi="Arial" w:cs="Arial"/>
          <w:color w:val="000000"/>
          <w:sz w:val="22"/>
          <w:szCs w:val="22"/>
        </w:rPr>
        <w:t>, na której zostaną omówione</w:t>
      </w:r>
      <w:r w:rsidR="00FE2A47">
        <w:rPr>
          <w:rFonts w:ascii="Arial" w:hAnsi="Arial" w:cs="Arial"/>
          <w:color w:val="000000"/>
          <w:sz w:val="22"/>
          <w:szCs w:val="22"/>
        </w:rPr>
        <w:t xml:space="preserve"> m.in.: </w:t>
      </w:r>
      <w:r w:rsidR="00FE2A47" w:rsidRPr="00FE2A47">
        <w:rPr>
          <w:rFonts w:ascii="Arial" w:hAnsi="Arial" w:cs="Arial"/>
          <w:sz w:val="22"/>
          <w:szCs w:val="22"/>
        </w:rPr>
        <w:t xml:space="preserve">organizacja salonu i/lub współpraca z gabinetem weterynaryjnym, zasady BHP i higieny w salonie, podstawy behawioryzmu, anatomii topograficznej, kynologii psów, rodzaje okrywy włosowej i jej pielęgnacja oraz wzorce, najpopularniejsze rasy psów, choroby skóry u zwierząt oraz postępowanie w przypadku podejrzenia choroby, kosmetyki, środki do pielęgnacji, materiałoznawstwo – rodzaje sprzętu </w:t>
      </w:r>
      <w:proofErr w:type="spellStart"/>
      <w:r w:rsidR="00FE2A47" w:rsidRPr="00FE2A47">
        <w:rPr>
          <w:rFonts w:ascii="Arial" w:hAnsi="Arial" w:cs="Arial"/>
          <w:sz w:val="22"/>
          <w:szCs w:val="22"/>
        </w:rPr>
        <w:t>groomerskiego</w:t>
      </w:r>
      <w:proofErr w:type="spellEnd"/>
      <w:r w:rsidR="00FE2A47" w:rsidRPr="00FE2A47">
        <w:rPr>
          <w:rFonts w:ascii="Arial" w:hAnsi="Arial" w:cs="Arial"/>
          <w:sz w:val="22"/>
          <w:szCs w:val="22"/>
        </w:rPr>
        <w:t xml:space="preserve">, pierwsza pomoc oraz </w:t>
      </w:r>
      <w:r w:rsidR="00FE2A47" w:rsidRPr="00FE2A47">
        <w:rPr>
          <w:rFonts w:ascii="Arial" w:hAnsi="Arial" w:cs="Arial"/>
          <w:b/>
          <w:bCs/>
          <w:sz w:val="22"/>
          <w:szCs w:val="22"/>
        </w:rPr>
        <w:t>część praktyczną</w:t>
      </w:r>
      <w:r w:rsidR="00FE2A47" w:rsidRPr="00FE2A47">
        <w:rPr>
          <w:rFonts w:ascii="Arial" w:hAnsi="Arial" w:cs="Arial"/>
          <w:sz w:val="22"/>
          <w:szCs w:val="22"/>
        </w:rPr>
        <w:t>.</w:t>
      </w:r>
    </w:p>
    <w:p w14:paraId="60597B35" w14:textId="53F51CCC" w:rsidR="007F62AC" w:rsidRDefault="00880E18" w:rsidP="008548A4">
      <w:pPr>
        <w:pStyle w:val="NormalnyWeb"/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 xml:space="preserve">Warsztaty skierowane są do studentów </w:t>
      </w:r>
      <w:r w:rsidR="008548A4">
        <w:rPr>
          <w:rFonts w:ascii="Arial" w:hAnsi="Arial" w:cs="Arial"/>
          <w:color w:val="000000"/>
          <w:sz w:val="22"/>
          <w:szCs w:val="22"/>
        </w:rPr>
        <w:t>VIII i X</w:t>
      </w:r>
      <w:r w:rsidR="00300E0D" w:rsidRPr="00F4258A">
        <w:rPr>
          <w:rFonts w:ascii="Arial" w:hAnsi="Arial" w:cs="Arial"/>
          <w:color w:val="000000"/>
          <w:sz w:val="22"/>
          <w:szCs w:val="22"/>
        </w:rPr>
        <w:t xml:space="preserve"> semestru </w:t>
      </w:r>
      <w:r w:rsidRPr="00F4258A">
        <w:rPr>
          <w:rFonts w:ascii="Arial" w:hAnsi="Arial" w:cs="Arial"/>
          <w:color w:val="000000"/>
          <w:sz w:val="22"/>
          <w:szCs w:val="22"/>
        </w:rPr>
        <w:t>studiów</w:t>
      </w:r>
      <w:r w:rsidR="00F4258A">
        <w:rPr>
          <w:rFonts w:ascii="Arial" w:hAnsi="Arial" w:cs="Arial"/>
          <w:color w:val="000000"/>
          <w:sz w:val="22"/>
          <w:szCs w:val="22"/>
        </w:rPr>
        <w:t>,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 a rekrutacja będzie się odbywała zgodnie z </w:t>
      </w:r>
      <w:hyperlink r:id="rId5" w:history="1">
        <w:r w:rsidRPr="00F4258A">
          <w:rPr>
            <w:rStyle w:val="Hipercze"/>
            <w:rFonts w:ascii="Arial" w:hAnsi="Arial" w:cs="Arial"/>
            <w:b/>
            <w:bCs/>
            <w:color w:val="auto"/>
            <w:sz w:val="22"/>
            <w:szCs w:val="22"/>
            <w:bdr w:val="none" w:sz="0" w:space="0" w:color="auto" w:frame="1"/>
          </w:rPr>
          <w:t>Regulaminem rekrutacji i uczestnictwa</w:t>
        </w:r>
      </w:hyperlink>
      <w:r w:rsidRPr="00F4258A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7D5EA73B" w14:textId="77777777" w:rsidR="008548A4" w:rsidRPr="008548A4" w:rsidRDefault="008548A4" w:rsidP="008548A4">
      <w:pPr>
        <w:pStyle w:val="NormalnyWeb"/>
        <w:spacing w:before="0" w:beforeAutospacing="0" w:after="0" w:afterAutospacing="0"/>
        <w:jc w:val="both"/>
        <w:textAlignment w:val="baseline"/>
        <w:rPr>
          <w:rStyle w:val="Pogrubienie"/>
          <w:rFonts w:ascii="Arial" w:hAnsi="Arial" w:cs="Arial"/>
          <w:sz w:val="22"/>
          <w:szCs w:val="22"/>
        </w:rPr>
      </w:pPr>
    </w:p>
    <w:p w14:paraId="49238AC8" w14:textId="08C24665" w:rsidR="00880E18" w:rsidRDefault="00880E18" w:rsidP="00880E18">
      <w:pPr>
        <w:pStyle w:val="NormalnyWeb"/>
        <w:spacing w:before="0" w:beforeAutospacing="0" w:after="0" w:afterAutospacing="0"/>
        <w:textAlignment w:val="baseline"/>
        <w:rPr>
          <w:rStyle w:val="Pogrubienie"/>
          <w:rFonts w:ascii="Arial" w:hAnsi="Arial" w:cs="Arial"/>
          <w:color w:val="000000"/>
          <w:sz w:val="22"/>
          <w:szCs w:val="22"/>
          <w:u w:val="single"/>
          <w:bdr w:val="none" w:sz="0" w:space="0" w:color="auto" w:frame="1"/>
        </w:rPr>
      </w:pPr>
      <w:r w:rsidRPr="00F4258A">
        <w:rPr>
          <w:rStyle w:val="Pogrubienie"/>
          <w:rFonts w:ascii="Arial" w:hAnsi="Arial" w:cs="Arial"/>
          <w:color w:val="000000"/>
          <w:sz w:val="22"/>
          <w:szCs w:val="22"/>
          <w:u w:val="single"/>
          <w:bdr w:val="none" w:sz="0" w:space="0" w:color="auto" w:frame="1"/>
        </w:rPr>
        <w:t>Przebieg rekrutacji</w:t>
      </w:r>
    </w:p>
    <w:p w14:paraId="201347B1" w14:textId="77777777" w:rsidR="00F4258A" w:rsidRPr="00F4258A" w:rsidRDefault="00F4258A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  <w:u w:val="single"/>
        </w:rPr>
      </w:pPr>
    </w:p>
    <w:p w14:paraId="738FE6DB" w14:textId="5AC5253C" w:rsidR="00880E18" w:rsidRDefault="00880E18" w:rsidP="00F4258A">
      <w:pPr>
        <w:pStyle w:val="Normalny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Termin prowadzenia naboru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</w:t>
      </w:r>
      <w:r w:rsidR="0079569F">
        <w:rPr>
          <w:rFonts w:ascii="Arial" w:hAnsi="Arial" w:cs="Arial"/>
          <w:color w:val="000000"/>
          <w:sz w:val="22"/>
          <w:szCs w:val="22"/>
        </w:rPr>
        <w:t>04</w:t>
      </w:r>
      <w:r w:rsidRPr="00F4258A">
        <w:rPr>
          <w:rFonts w:ascii="Arial" w:hAnsi="Arial" w:cs="Arial"/>
          <w:color w:val="000000"/>
          <w:sz w:val="22"/>
          <w:szCs w:val="22"/>
        </w:rPr>
        <w:t>-</w:t>
      </w:r>
      <w:r w:rsidR="0079569F">
        <w:rPr>
          <w:rFonts w:ascii="Arial" w:hAnsi="Arial" w:cs="Arial"/>
          <w:color w:val="000000"/>
          <w:sz w:val="22"/>
          <w:szCs w:val="22"/>
        </w:rPr>
        <w:t>11</w:t>
      </w:r>
      <w:r w:rsidRPr="00F4258A">
        <w:rPr>
          <w:rFonts w:ascii="Arial" w:hAnsi="Arial" w:cs="Arial"/>
          <w:color w:val="000000"/>
          <w:sz w:val="22"/>
          <w:szCs w:val="22"/>
        </w:rPr>
        <w:t>.</w:t>
      </w:r>
      <w:r w:rsidR="008548A4">
        <w:rPr>
          <w:rFonts w:ascii="Arial" w:hAnsi="Arial" w:cs="Arial"/>
          <w:color w:val="000000"/>
          <w:sz w:val="22"/>
          <w:szCs w:val="22"/>
        </w:rPr>
        <w:t>0</w:t>
      </w:r>
      <w:r w:rsidR="0079569F">
        <w:rPr>
          <w:rFonts w:ascii="Arial" w:hAnsi="Arial" w:cs="Arial"/>
          <w:color w:val="000000"/>
          <w:sz w:val="22"/>
          <w:szCs w:val="22"/>
        </w:rPr>
        <w:t>5</w:t>
      </w:r>
      <w:r w:rsidRPr="00F4258A">
        <w:rPr>
          <w:rFonts w:ascii="Arial" w:hAnsi="Arial" w:cs="Arial"/>
          <w:color w:val="000000"/>
          <w:sz w:val="22"/>
          <w:szCs w:val="22"/>
        </w:rPr>
        <w:t>.20</w:t>
      </w:r>
      <w:r w:rsidR="00300E0D" w:rsidRPr="00F4258A">
        <w:rPr>
          <w:rFonts w:ascii="Arial" w:hAnsi="Arial" w:cs="Arial"/>
          <w:color w:val="000000"/>
          <w:sz w:val="22"/>
          <w:szCs w:val="22"/>
        </w:rPr>
        <w:t>2</w:t>
      </w:r>
      <w:r w:rsidR="008548A4">
        <w:rPr>
          <w:rFonts w:ascii="Arial" w:hAnsi="Arial" w:cs="Arial"/>
          <w:color w:val="000000"/>
          <w:sz w:val="22"/>
          <w:szCs w:val="22"/>
        </w:rPr>
        <w:t>1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 r.</w:t>
      </w:r>
    </w:p>
    <w:p w14:paraId="58324ACF" w14:textId="590F1924" w:rsidR="000921A2" w:rsidRPr="00F4258A" w:rsidRDefault="000921A2" w:rsidP="00F4258A">
      <w:pPr>
        <w:pStyle w:val="Normalny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  <w:sz w:val="22"/>
          <w:szCs w:val="22"/>
        </w:rPr>
      </w:pPr>
      <w:bookmarkStart w:id="0" w:name="_Hlk71024386"/>
      <w:r>
        <w:rPr>
          <w:rFonts w:ascii="Arial" w:hAnsi="Arial" w:cs="Arial"/>
          <w:color w:val="000000"/>
          <w:sz w:val="22"/>
          <w:szCs w:val="22"/>
        </w:rPr>
        <w:t>Miejsce składania dokumentacji: pokój 26B lub pokój 06, Katedra Epizootiologii</w:t>
      </w:r>
    </w:p>
    <w:p w14:paraId="72985558" w14:textId="7C32445C" w:rsidR="00880E18" w:rsidRPr="00F4258A" w:rsidRDefault="000921A2" w:rsidP="00F4258A">
      <w:pPr>
        <w:pStyle w:val="NormalnyWeb"/>
        <w:spacing w:before="0" w:beforeAutospacing="0" w:after="0" w:afterAutospacing="0" w:line="360" w:lineRule="auto"/>
        <w:textAlignment w:val="baseline"/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</w:pPr>
      <w:r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 xml:space="preserve">Można również przesłać skany wypełnionych dokumentów na adres: </w:t>
      </w:r>
      <w:hyperlink r:id="rId6" w:history="1">
        <w:r w:rsidR="008548A4" w:rsidRPr="009555E4">
          <w:rPr>
            <w:rStyle w:val="Hipercze"/>
            <w:rFonts w:ascii="Arial" w:hAnsi="Arial" w:cs="Arial"/>
            <w:sz w:val="22"/>
            <w:szCs w:val="22"/>
            <w:bdr w:val="none" w:sz="0" w:space="0" w:color="auto" w:frame="1"/>
          </w:rPr>
          <w:t>joanna.pajdak@uwm.edu.pl</w:t>
        </w:r>
      </w:hyperlink>
    </w:p>
    <w:bookmarkEnd w:id="0"/>
    <w:p w14:paraId="0C569E50" w14:textId="16330127" w:rsidR="00C77C35" w:rsidRPr="00F4258A" w:rsidRDefault="00C77C35" w:rsidP="00F4258A">
      <w:pPr>
        <w:pStyle w:val="NormalnyWeb"/>
        <w:spacing w:before="0" w:beforeAutospacing="0" w:after="0" w:afterAutospacing="0" w:line="360" w:lineRule="auto"/>
        <w:textAlignment w:val="baseline"/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 xml:space="preserve">W tytule wiadomości mailowej należy wpisać: </w:t>
      </w:r>
      <w:proofErr w:type="spellStart"/>
      <w:r w:rsidR="00F4258A"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>SZKOLENIE</w:t>
      </w:r>
      <w:r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>_imię</w:t>
      </w:r>
      <w:proofErr w:type="spellEnd"/>
      <w:r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 xml:space="preserve"> i nazwisko osoby </w:t>
      </w:r>
      <w:r w:rsidR="00F4258A"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>zgłaszającej się</w:t>
      </w:r>
    </w:p>
    <w:p w14:paraId="07FC0038" w14:textId="77777777" w:rsidR="00F4258A" w:rsidRPr="00F4258A" w:rsidRDefault="00F4258A" w:rsidP="00F4258A">
      <w:pPr>
        <w:spacing w:line="360" w:lineRule="auto"/>
        <w:rPr>
          <w:rFonts w:ascii="Arial" w:hAnsi="Arial" w:cs="Arial"/>
          <w:b/>
          <w:bCs/>
        </w:rPr>
      </w:pPr>
      <w:r w:rsidRPr="00F4258A">
        <w:rPr>
          <w:rFonts w:ascii="Arial" w:hAnsi="Arial" w:cs="Arial"/>
        </w:rPr>
        <w:t xml:space="preserve">Zgłoszenia będą przyjmowane wyłącznie z adresów e-mail z domeną </w:t>
      </w:r>
      <w:r w:rsidRPr="00F4258A">
        <w:rPr>
          <w:rFonts w:ascii="Arial" w:hAnsi="Arial" w:cs="Arial"/>
          <w:b/>
          <w:bCs/>
        </w:rPr>
        <w:t>student.uwm.edu.pl</w:t>
      </w:r>
    </w:p>
    <w:p w14:paraId="0AC0578E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Wymagana d</w:t>
      </w:r>
      <w:r w:rsidR="00880E18"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okumentacja</w:t>
      </w:r>
      <w:r w:rsidR="00880E18" w:rsidRPr="00F4258A">
        <w:rPr>
          <w:rFonts w:ascii="Arial" w:hAnsi="Arial" w:cs="Arial"/>
          <w:color w:val="000000"/>
          <w:sz w:val="22"/>
          <w:szCs w:val="22"/>
        </w:rPr>
        <w:t xml:space="preserve">: </w:t>
      </w:r>
    </w:p>
    <w:p w14:paraId="61BFCDD6" w14:textId="164ABB17" w:rsidR="00C77C35" w:rsidRPr="00F4258A" w:rsidRDefault="00880E18" w:rsidP="00C77C35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Formularz zgłoszeniow</w:t>
      </w:r>
      <w:r w:rsidR="00C77C35" w:rsidRPr="00F4258A">
        <w:rPr>
          <w:rFonts w:ascii="Arial" w:hAnsi="Arial" w:cs="Arial"/>
          <w:color w:val="000000"/>
          <w:sz w:val="22"/>
          <w:szCs w:val="22"/>
        </w:rPr>
        <w:t>y.</w:t>
      </w:r>
    </w:p>
    <w:p w14:paraId="590EFF7D" w14:textId="16BA2C89" w:rsidR="00880E18" w:rsidRPr="00F4258A" w:rsidRDefault="00880E18" w:rsidP="00C77C35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Zgoda na przetwarzanie danych osobowych zwykłych.</w:t>
      </w:r>
    </w:p>
    <w:p w14:paraId="0ACD83D1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77FBA9C8" w14:textId="77777777" w:rsidR="00C77C35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Dokonanie wyboru uczestników Projektu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zatwierdzenie listy rankingowej osób zakwalifikowanych przez Komisję Rekrutacyjną w terminie do 3 dni od dnia zakończenia rekrutacji. </w:t>
      </w:r>
    </w:p>
    <w:p w14:paraId="2F6C3541" w14:textId="6B7FAFA8" w:rsidR="00880E18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bCs/>
          <w:color w:val="000000"/>
          <w:sz w:val="22"/>
          <w:szCs w:val="22"/>
        </w:rPr>
        <w:t xml:space="preserve">Osoby zakwalifikowane do projektu odbędą spotkania z Doradcą zawodowym przed </w:t>
      </w:r>
      <w:r w:rsidRPr="00F4258A">
        <w:rPr>
          <w:rFonts w:ascii="Arial" w:hAnsi="Arial" w:cs="Arial"/>
          <w:color w:val="000000"/>
          <w:sz w:val="22"/>
          <w:szCs w:val="22"/>
        </w:rPr>
        <w:t>oraz po  Warsztatach.  </w:t>
      </w:r>
    </w:p>
    <w:p w14:paraId="030F804B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W późniejszym terminie, określonym przez Koordynatora, o</w:t>
      </w:r>
      <w:r w:rsidR="00880E18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soby zakwalifikowane do Projektu zobowiązane są do podpisania następujących dokumentów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:</w:t>
      </w:r>
    </w:p>
    <w:p w14:paraId="6543C618" w14:textId="067EE5CF" w:rsidR="00880E18" w:rsidRPr="00F4258A" w:rsidRDefault="00606DBE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7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Oświadczeni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e</w:t>
        </w:r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 xml:space="preserve"> Uczestnika Projektu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 , </w:t>
      </w:r>
      <w:hyperlink r:id="rId8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Deklaracj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a</w:t>
        </w:r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 xml:space="preserve"> uczestnictwa w projekcie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 , </w:t>
      </w:r>
      <w:hyperlink r:id="rId9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Kwestionariusz osobow</w:t>
        </w:r>
      </w:hyperlink>
      <w:r w:rsidR="00C77C35" w:rsidRPr="00F4258A">
        <w:rPr>
          <w:rStyle w:val="Hipercze"/>
          <w:rFonts w:ascii="Arial" w:hAnsi="Arial" w:cs="Arial"/>
          <w:color w:val="0074BD"/>
          <w:sz w:val="22"/>
          <w:szCs w:val="22"/>
          <w:bdr w:val="none" w:sz="0" w:space="0" w:color="auto" w:frame="1"/>
        </w:rPr>
        <w:t>y</w:t>
      </w:r>
      <w:r w:rsidR="00880E18" w:rsidRPr="00F4258A">
        <w:rPr>
          <w:rFonts w:ascii="Arial" w:hAnsi="Arial" w:cs="Arial"/>
          <w:color w:val="000000"/>
          <w:sz w:val="22"/>
          <w:szCs w:val="22"/>
        </w:rPr>
        <w:t> oraz </w:t>
      </w:r>
      <w:hyperlink r:id="rId10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Umow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a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. </w:t>
      </w:r>
    </w:p>
    <w:p w14:paraId="74136B7F" w14:textId="77777777" w:rsidR="00880E18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Regulamin Rekrutacji i uczestnictwa w Projekcie oraz pozostałe dokumenty dotyczące Projektu (załączniki) można pobrać ze strony internetowej </w:t>
      </w:r>
      <w:hyperlink r:id="rId11" w:history="1">
        <w:r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www.zpr.uwm.edu.pl</w:t>
        </w:r>
      </w:hyperlink>
      <w:r w:rsidRPr="00F4258A">
        <w:rPr>
          <w:rFonts w:ascii="Arial" w:hAnsi="Arial" w:cs="Arial"/>
          <w:color w:val="000000"/>
          <w:sz w:val="22"/>
          <w:szCs w:val="22"/>
        </w:rPr>
        <w:t>.</w:t>
      </w:r>
    </w:p>
    <w:p w14:paraId="7F6238A7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08B0AB74" w14:textId="4D871464" w:rsidR="00C77C35" w:rsidRPr="00F4258A" w:rsidRDefault="00880E18" w:rsidP="00F4258A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Z poważaniem</w:t>
      </w:r>
      <w:r w:rsidRPr="00F4258A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br/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dr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Joanna </w:t>
      </w:r>
      <w:r w:rsidR="008548A4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Pajdak-Czaus</w:t>
      </w:r>
      <w:r w:rsidRPr="00F4258A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br/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Asystent Koordynatora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S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zkoleń i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W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arsztatów na WMW</w:t>
      </w:r>
    </w:p>
    <w:sectPr w:rsidR="00C77C35" w:rsidRPr="00F425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A0550"/>
    <w:multiLevelType w:val="hybridMultilevel"/>
    <w:tmpl w:val="76E258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DC1MDY0tDS2MDFX0lEKTi0uzszPAykwrgUAxAnA+iwAAAA="/>
  </w:docVars>
  <w:rsids>
    <w:rsidRoot w:val="00467B4E"/>
    <w:rsid w:val="000921A2"/>
    <w:rsid w:val="00300E0D"/>
    <w:rsid w:val="004630A3"/>
    <w:rsid w:val="00467B4E"/>
    <w:rsid w:val="00565ECA"/>
    <w:rsid w:val="00606DBE"/>
    <w:rsid w:val="00731B50"/>
    <w:rsid w:val="00741B03"/>
    <w:rsid w:val="0079569F"/>
    <w:rsid w:val="007C47A7"/>
    <w:rsid w:val="007F62AC"/>
    <w:rsid w:val="00810DC5"/>
    <w:rsid w:val="008548A4"/>
    <w:rsid w:val="00880E18"/>
    <w:rsid w:val="00886F8B"/>
    <w:rsid w:val="00941C74"/>
    <w:rsid w:val="00BB2E3A"/>
    <w:rsid w:val="00C257BB"/>
    <w:rsid w:val="00C77C35"/>
    <w:rsid w:val="00C86E36"/>
    <w:rsid w:val="00EA00A0"/>
    <w:rsid w:val="00F4258A"/>
    <w:rsid w:val="00F47D0B"/>
    <w:rsid w:val="00FE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4B14DF"/>
  <w15:chartTrackingRefBased/>
  <w15:docId w15:val="{98C6E284-2C8D-4481-A755-B8F3EDC2D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467B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67B4E"/>
    <w:rPr>
      <w:b/>
      <w:bCs/>
    </w:rPr>
  </w:style>
  <w:style w:type="character" w:styleId="Hipercze">
    <w:name w:val="Hyperlink"/>
    <w:basedOn w:val="Domylnaczcionkaakapitu"/>
    <w:uiPriority w:val="99"/>
    <w:unhideWhenUsed/>
    <w:rsid w:val="00467B4E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467B4E"/>
    <w:rPr>
      <w:i/>
      <w:i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77C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2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pr.uwm.edu.pl/sites/default/files/u142/zal.2.2._deklaracja.do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zpr.uwm.edu.pl/sites/default/files/u142/zal.2.1._oswiadczenie.do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anna.pajdak@uwm.edu.pl" TargetMode="External"/><Relationship Id="rId11" Type="http://schemas.openxmlformats.org/officeDocument/2006/relationships/hyperlink" Target="http://www.zpr.uwm.edu.pl/" TargetMode="External"/><Relationship Id="rId5" Type="http://schemas.openxmlformats.org/officeDocument/2006/relationships/hyperlink" Target="https://zpr.uwm.edu.pl/sites/default/files/u142/zadanie_5_regulamin_szkolen_wmw.docx" TargetMode="External"/><Relationship Id="rId10" Type="http://schemas.openxmlformats.org/officeDocument/2006/relationships/hyperlink" Target="https://zpr.uwm.edu.pl/sites/default/files/u18/zal.3._umowa_zmiana_osoby_podpisujacej.do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pr.uwm.edu.pl/sites/default/files/u142/zal.2.3._kwestionariusz.doc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40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ielewska-Krzesińs</dc:creator>
  <cp:keywords/>
  <dc:description/>
  <cp:lastModifiedBy>Joanna Pajdak-Czaus</cp:lastModifiedBy>
  <cp:revision>10</cp:revision>
  <dcterms:created xsi:type="dcterms:W3CDTF">2021-04-12T10:59:00Z</dcterms:created>
  <dcterms:modified xsi:type="dcterms:W3CDTF">2021-05-04T11:45:00Z</dcterms:modified>
</cp:coreProperties>
</file>